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Default="001979E8">
      <w:r>
        <w:rPr>
          <w:noProof/>
        </w:rPr>
        <w:drawing>
          <wp:inline distT="0" distB="0" distL="0" distR="0" wp14:anchorId="19AA7C52" wp14:editId="5EA689E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drawing>
          <wp:inline distT="0" distB="0" distL="0" distR="0" wp14:anchorId="6CF5F830" wp14:editId="7CF0E7A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lastRenderedPageBreak/>
        <w:drawing>
          <wp:inline distT="0" distB="0" distL="0" distR="0" wp14:anchorId="604119DA" wp14:editId="2593003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drawing>
          <wp:inline distT="0" distB="0" distL="0" distR="0" wp14:anchorId="0291DADA" wp14:editId="0DFD68F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lastRenderedPageBreak/>
        <w:drawing>
          <wp:inline distT="0" distB="0" distL="0" distR="0" wp14:anchorId="08AB4D27" wp14:editId="0A34269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drawing>
          <wp:inline distT="0" distB="0" distL="0" distR="0" wp14:anchorId="2477CA8F" wp14:editId="4DB0028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lastRenderedPageBreak/>
        <w:drawing>
          <wp:inline distT="0" distB="0" distL="0" distR="0" wp14:anchorId="1D56C3EB" wp14:editId="53ECCDA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drawing>
          <wp:inline distT="0" distB="0" distL="0" distR="0" wp14:anchorId="2B2EBEE7" wp14:editId="7232A7F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lastRenderedPageBreak/>
        <w:drawing>
          <wp:inline distT="0" distB="0" distL="0" distR="0" wp14:anchorId="6C1343BC" wp14:editId="3E398837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drawing>
          <wp:inline distT="0" distB="0" distL="0" distR="0" wp14:anchorId="5962E3D3" wp14:editId="46B4DD2C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8A3B38">
      <w:r>
        <w:rPr>
          <w:noProof/>
        </w:rPr>
        <w:lastRenderedPageBreak/>
        <w:drawing>
          <wp:inline distT="0" distB="0" distL="0" distR="0" wp14:anchorId="3582FA79" wp14:editId="72C86402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E8" w:rsidRDefault="001979E8"/>
    <w:p w:rsidR="001979E8" w:rsidRDefault="001979E8">
      <w:r>
        <w:rPr>
          <w:noProof/>
        </w:rPr>
        <w:drawing>
          <wp:inline distT="0" distB="0" distL="0" distR="0" wp14:anchorId="6F147ECA" wp14:editId="79CA6B84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B38" w:rsidRDefault="008A3B38"/>
    <w:p w:rsidR="008A3B38" w:rsidRDefault="008A3B38">
      <w:r>
        <w:rPr>
          <w:noProof/>
        </w:rPr>
        <w:lastRenderedPageBreak/>
        <w:drawing>
          <wp:inline distT="0" distB="0" distL="0" distR="0" wp14:anchorId="761507ED" wp14:editId="26FD3BF3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B38" w:rsidRDefault="008A3B38"/>
    <w:p w:rsidR="008A3B38" w:rsidRDefault="008A3B38">
      <w:bookmarkStart w:id="0" w:name="_GoBack"/>
      <w:bookmarkEnd w:id="0"/>
    </w:p>
    <w:p w:rsidR="001979E8" w:rsidRDefault="001979E8"/>
    <w:p w:rsidR="001979E8" w:rsidRDefault="001979E8"/>
    <w:sectPr w:rsidR="00197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MjUwMDYzMDQ2NzZQ0lEKTi0uzszPAykwrAUAr1rUnCwAAAA="/>
  </w:docVars>
  <w:rsids>
    <w:rsidRoot w:val="001979E8"/>
    <w:rsid w:val="001979E8"/>
    <w:rsid w:val="005A789B"/>
    <w:rsid w:val="008A3B38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63B37"/>
  <w15:chartTrackingRefBased/>
  <w15:docId w15:val="{66C94DE9-D8C0-4E5C-B913-6B6DE8104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1-17T01:10:00Z</dcterms:created>
  <dcterms:modified xsi:type="dcterms:W3CDTF">2018-01-17T01:34:00Z</dcterms:modified>
</cp:coreProperties>
</file>